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hotographer</w:t>
      </w:r>
      <w:r>
        <w:t xml:space="preserve"> </w:t>
      </w:r>
      <w:r>
        <w:t xml:space="preserve">Position</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25"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m for the Photographer position at your esteemed organization in South Africa Johannesburg. As a dedicated and passionate photographer with over [X years] of experience capturing the vibrant essence of people, cultures, and environments, I am eager to contribute my skills and creativity to your team. This opportunity aligns perfectly with my professional aspirations and my deep connection to the dynamic landscape of South Africa, particularly Johannesburg. With a portfolio that reflects both technical mastery and an eye for storytelling, I am confident in my ability to create compelling visual narratives that resonate with your audience.</w:t>
      </w:r>
    </w:p>
    <w:bookmarkStart w:id="20" w:name="professional-background"/>
    <w:p>
      <w:pPr>
        <w:pStyle w:val="Heading2"/>
      </w:pPr>
      <w:r>
        <w:t xml:space="preserve">Professional Background</w:t>
      </w:r>
    </w:p>
    <w:p>
      <w:pPr>
        <w:pStyle w:val="FirstParagraph"/>
      </w:pPr>
      <w:r>
        <w:t xml:space="preserve">As a Photographer, I have consistently pushed the boundaries of creative expression while maintaining a strong commitment to quality and authenticity. My career began in [mention previous location or experience], where I honed my skills in portrait, documentary, and commercial photography. Over the years, I have worked with diverse clients ranging from fashion brands to cultural institutions, each project deepening my understanding of how visual storytelling can bridge gaps between people and ideas. My ability to adapt to various environments—from bustling urban settings to serene natural landscapes—has allowed me to capture moments that are both authentic and impactful.</w:t>
      </w:r>
    </w:p>
    <w:p>
      <w:pPr>
        <w:pStyle w:val="BodyText"/>
      </w:pPr>
      <w:r>
        <w:t xml:space="preserve">One of the most rewarding aspects of my work has been the opportunity to document stories that highlight human resilience, cultural heritage, and the beauty of everyday life. Whether it’s capturing the energy of a street market or the quiet dignity of an individual, I approach each project with a sense of purpose and curiosity. This dedication to storytelling is what drives me as a Photographer, and I am excited about the possibility of bringing this same passion to South Africa Johannesburg.</w:t>
      </w:r>
    </w:p>
    <w:bookmarkEnd w:id="20"/>
    <w:bookmarkStart w:id="21" w:name="why-south-africa-johannesburg"/>
    <w:p>
      <w:pPr>
        <w:pStyle w:val="Heading2"/>
      </w:pPr>
      <w:r>
        <w:t xml:space="preserve">Why South Africa Johannesburg?</w:t>
      </w:r>
    </w:p>
    <w:p>
      <w:pPr>
        <w:pStyle w:val="FirstParagraph"/>
      </w:pPr>
      <w:r>
        <w:t xml:space="preserve">Johannesburg, often referred to as the "City of Gold," is a place where history, culture, and modernity collide. As a Photographer, I have long been inspired by the city’s unique character—the architectural contrasts of its urban sprawl, the rich cultural tapestry of its communities, and the resilience of its people. South Africa is a nation with an extraordinary visual legacy, from its breathtaking natural landscapes to its complex social narratives. I believe that Johannesburg offers a dynamic backdrop for storytelling through photography, and I am eager to contribute to this evolving visual dialogue.</w:t>
      </w:r>
    </w:p>
    <w:p>
      <w:pPr>
        <w:pStyle w:val="BodyText"/>
      </w:pPr>
      <w:r>
        <w:t xml:space="preserve">Having studied the work of local photographers and immersed myself in the stories of South Africa’s past and present, I understand the importance of representing the region with sensitivity and authenticity. The city’s history as a center of resistance during apartheid, its vibrant art scene, and its ongoing journey toward unity make it a compelling subject for visual exploration. As a Photographer, I am committed to capturing these narratives in ways that honor their complexity while inspiring connection and reflection.</w:t>
      </w:r>
    </w:p>
    <w:bookmarkEnd w:id="21"/>
    <w:bookmarkStart w:id="22" w:name="technical-skills-and-portfolio"/>
    <w:p>
      <w:pPr>
        <w:pStyle w:val="Heading2"/>
      </w:pPr>
      <w:r>
        <w:t xml:space="preserve">Technical Skills and Portfolio</w:t>
      </w:r>
    </w:p>
    <w:p>
      <w:pPr>
        <w:pStyle w:val="FirstParagraph"/>
      </w:pPr>
      <w:r>
        <w:t xml:space="preserve">My technical expertise includes proficiency in both digital and traditional photography techniques, with a strong foundation in lighting, composition, and post-production. I am skilled in using industry-standard equipment such as DSLR cameras, lenses tailored for different environments (e.g., wide-angle for landscapes or macro for close-ups), and software like Adobe Photoshop and Lightroom. My portfolio features a diverse range of work, including editorial photography for [mention any relevant publications or clients], commercial campaigns, and personal projects that explore themes of identity, community, and environmental sustainability.</w:t>
      </w:r>
    </w:p>
    <w:p>
      <w:pPr>
        <w:pStyle w:val="BodyText"/>
      </w:pPr>
      <w:r>
        <w:t xml:space="preserve">What sets me apart as a Photographer is my ability to blend technical precision with creative vision. I approach each project with a clear understanding of the client’s goals while infusing my own unique perspective. Whether it’s capturing the raw emotion of a candid moment or crafting a meticulously planned shoot, I prioritize clarity, originality, and emotional resonance in every image I produce.</w:t>
      </w:r>
    </w:p>
    <w:bookmarkEnd w:id="22"/>
    <w:bookmarkStart w:id="23" w:name="cultural-sensitivity-and-adaptability"/>
    <w:p>
      <w:pPr>
        <w:pStyle w:val="Heading2"/>
      </w:pPr>
      <w:r>
        <w:t xml:space="preserve">Cultural Sensitivity and Adaptability</w:t>
      </w:r>
    </w:p>
    <w:p>
      <w:pPr>
        <w:pStyle w:val="FirstParagraph"/>
      </w:pPr>
      <w:r>
        <w:t xml:space="preserve">Working in South Africa Johannesburg requires more than just technical skill—it demands cultural awareness and adaptability. As a Photographer, I have always prioritized building trust with my subjects, recognizing that their stories deserve to be told with respect and care. In a country as diverse as South Africa, where multiple languages, traditions, and histories coexist, I believe it is essential to approach each project with humility and an open mind.</w:t>
      </w:r>
    </w:p>
    <w:p>
      <w:pPr>
        <w:pStyle w:val="BodyText"/>
      </w:pPr>
      <w:r>
        <w:t xml:space="preserve">My experience working in multicultural environments has taught me the importance of listening, observing, and collaborating. Whether documenting community events in Johannesburg or capturing the essence of a local tradition, I strive to create images that are inclusive and representative. This mindset aligns seamlessly with the values of your organization, and I am confident that my approach will contribute to meaningful and impactful visual content.</w:t>
      </w:r>
    </w:p>
    <w:bookmarkEnd w:id="23"/>
    <w:bookmarkStart w:id="24" w:name="conclusion"/>
    <w:p>
      <w:pPr>
        <w:pStyle w:val="Heading2"/>
      </w:pPr>
      <w:r>
        <w:t xml:space="preserve">Conclusion</w:t>
      </w:r>
    </w:p>
    <w:p>
      <w:pPr>
        <w:pStyle w:val="FirstParagraph"/>
      </w:pPr>
      <w:r>
        <w:t xml:space="preserve">In conclusion, I am deeply passionate about photography as a medium for connection, education, and inspiration. The opportunity to work in South Africa Johannesburg as a Photographer is both exciting and meaningful to me. I am eager to bring my skills, experience, and creative vision to your team while contributing to the rich visual legacy of this incredible city. I would welcome the chance to discuss how my background and aspirations align with your goals.</w:t>
      </w:r>
    </w:p>
    <w:p>
      <w:pPr>
        <w:pStyle w:val="BodyText"/>
      </w:pPr>
      <w:r>
        <w:t xml:space="preserve">Thank you for considering my application. I look forward to the possibility of contributing to your organization’s mission through the power of photography.</w:t>
      </w:r>
    </w:p>
    <w:p>
      <w:pPr>
        <w:pStyle w:val="BodyText"/>
      </w:pPr>
      <w:r>
        <w:t xml:space="preserve">Sincerely,</w:t>
      </w:r>
      <w:r>
        <w:br/>
      </w:r>
      <w:r>
        <w:t xml:space="preserve">[Your Full Name]</w:t>
      </w:r>
      <w:r>
        <w:br/>
      </w:r>
      <w:r>
        <w:t xml:space="preserve">[Your Email Address]</w:t>
      </w:r>
      <w:r>
        <w:br/>
      </w:r>
      <w:r>
        <w:t xml:space="preserve">[Your Phone Number]</w:t>
      </w:r>
      <w:r>
        <w:br/>
      </w:r>
      <w:r>
        <w:t xml:space="preserve">[Portfolio Website or LinkedIn Profi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hotographer Position in South Africa Johannesburg</dc:title>
  <dc:creator/>
  <cp:keywords/>
  <dcterms:created xsi:type="dcterms:W3CDTF">2026-07-25T01:01:47Z</dcterms:created>
  <dcterms:modified xsi:type="dcterms:W3CDTF">2026-07-25T01:01:47Z</dcterms:modified>
</cp:coreProperties>
</file>

<file path=docProps/custom.xml><?xml version="1.0" encoding="utf-8"?>
<Properties xmlns="http://schemas.openxmlformats.org/officeDocument/2006/custom-properties" xmlns:vt="http://schemas.openxmlformats.org/officeDocument/2006/docPropsVTypes"/>
</file>